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047F4277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EB38F2">
        <w:rPr>
          <w:rFonts w:ascii="Arial Narrow" w:hAnsi="Arial Narrow" w:cs="Times New Roman"/>
          <w:b/>
          <w:bCs/>
          <w:lang w:val="es-ES"/>
        </w:rPr>
        <w:t>3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1488A597" w:rsidR="00B26EAD" w:rsidRPr="00F720C2" w:rsidRDefault="00B26EAD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Descripción del</w:t>
      </w:r>
      <w:r w:rsidR="00544E2B" w:rsidRPr="00F720C2">
        <w:rPr>
          <w:rFonts w:ascii="Arial Narrow" w:hAnsi="Arial Narrow" w:cs="Times New Roman"/>
          <w:b/>
          <w:bCs/>
          <w:lang w:val="es-ES"/>
        </w:rPr>
        <w:t xml:space="preserve"> problema:</w:t>
      </w:r>
    </w:p>
    <w:p w14:paraId="49D20CF7" w14:textId="0EDD336B" w:rsidR="00B26EAD" w:rsidRPr="00F720C2" w:rsidRDefault="00B26EAD" w:rsidP="005F737F">
      <w:pPr>
        <w:jc w:val="both"/>
        <w:rPr>
          <w:rFonts w:ascii="Arial Narrow" w:hAnsi="Arial Narrow" w:cs="Times New Roman"/>
          <w:lang w:val="es-ES"/>
        </w:rPr>
      </w:pPr>
    </w:p>
    <w:p w14:paraId="0AA12E9C" w14:textId="1D5F6658" w:rsidR="00BC3E5B" w:rsidRPr="00F720C2" w:rsidRDefault="00EB38F2" w:rsidP="005F737F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Debido a su gran cantidad de ocupaciones, se le es imperativo tener una agenda de fácil utilidad, esta debe permitir introducción una serie de actividades y poderlas consultar para llevarlas a cabo, en consecuencia los datos que necesita son:</w:t>
      </w:r>
    </w:p>
    <w:p w14:paraId="0A75FDF9" w14:textId="77777777" w:rsidR="004D219F" w:rsidRDefault="004D219F" w:rsidP="005F737F">
      <w:pPr>
        <w:jc w:val="both"/>
        <w:rPr>
          <w:rFonts w:ascii="Arial Narrow" w:hAnsi="Arial Narrow" w:cs="Times New Roman"/>
          <w:lang w:val="es-ES"/>
        </w:rPr>
      </w:pPr>
    </w:p>
    <w:p w14:paraId="30C0BB34" w14:textId="1BF377BA" w:rsidR="00BC3E5B" w:rsidRPr="004D219F" w:rsidRDefault="004D219F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4D219F">
        <w:rPr>
          <w:rFonts w:ascii="Arial Narrow" w:hAnsi="Arial Narrow" w:cs="Times New Roman"/>
          <w:b/>
          <w:bCs/>
          <w:lang w:val="es-ES"/>
        </w:rPr>
        <w:t>Entradas:</w:t>
      </w:r>
      <w:r>
        <w:rPr>
          <w:rFonts w:ascii="Arial Narrow" w:hAnsi="Arial Narrow" w:cs="Times New Roman"/>
          <w:b/>
          <w:bCs/>
          <w:lang w:val="es-ES"/>
        </w:rPr>
        <w:t xml:space="preserve"> Lista de tuplas</w:t>
      </w:r>
    </w:p>
    <w:p w14:paraId="75E4F350" w14:textId="77777777" w:rsidR="004D219F" w:rsidRPr="00F720C2" w:rsidRDefault="004D219F" w:rsidP="005F737F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99"/>
        <w:gridCol w:w="1492"/>
        <w:gridCol w:w="761"/>
        <w:gridCol w:w="5299"/>
      </w:tblGrid>
      <w:tr w:rsidR="00BC3E5B" w:rsidRPr="00F720C2" w14:paraId="6A4608B3" w14:textId="77777777" w:rsidTr="003C73CE">
        <w:tc>
          <w:tcPr>
            <w:tcW w:w="1799" w:type="dxa"/>
          </w:tcPr>
          <w:p w14:paraId="20536A1D" w14:textId="0E09B2DF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ombre</w:t>
            </w:r>
          </w:p>
        </w:tc>
        <w:tc>
          <w:tcPr>
            <w:tcW w:w="1492" w:type="dxa"/>
          </w:tcPr>
          <w:p w14:paraId="3B1A9F65" w14:textId="53FFB040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Abreviación</w:t>
            </w:r>
          </w:p>
        </w:tc>
        <w:tc>
          <w:tcPr>
            <w:tcW w:w="761" w:type="dxa"/>
          </w:tcPr>
          <w:p w14:paraId="0761BCC3" w14:textId="4977FA57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Tipo</w:t>
            </w:r>
          </w:p>
        </w:tc>
        <w:tc>
          <w:tcPr>
            <w:tcW w:w="5299" w:type="dxa"/>
          </w:tcPr>
          <w:p w14:paraId="4B933ADD" w14:textId="42BB22D4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Descripción</w:t>
            </w:r>
          </w:p>
        </w:tc>
      </w:tr>
      <w:tr w:rsidR="00BC3E5B" w:rsidRPr="00F720C2" w14:paraId="069A7AE0" w14:textId="77777777" w:rsidTr="003C73CE">
        <w:tc>
          <w:tcPr>
            <w:tcW w:w="1799" w:type="dxa"/>
          </w:tcPr>
          <w:p w14:paraId="0575FFF0" w14:textId="1D2C676E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6963F7">
              <w:rPr>
                <w:rFonts w:ascii="Arial Narrow" w:hAnsi="Arial Narrow" w:cs="Times New Roman"/>
                <w:lang w:val="es-ES"/>
              </w:rPr>
              <w:t>fEvento</w:t>
            </w:r>
            <w:proofErr w:type="spellEnd"/>
          </w:p>
        </w:tc>
        <w:tc>
          <w:tcPr>
            <w:tcW w:w="1492" w:type="dxa"/>
          </w:tcPr>
          <w:p w14:paraId="1AE851B6" w14:textId="76978D69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5D937D72" w14:textId="07E20BAA" w:rsidR="00BC3E5B" w:rsidRPr="00F720C2" w:rsidRDefault="00312073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</w:t>
            </w:r>
            <w:r w:rsidR="006963F7">
              <w:rPr>
                <w:rFonts w:ascii="Arial Narrow" w:hAnsi="Arial Narrow" w:cs="Times New Roman"/>
                <w:lang w:val="es-ES"/>
              </w:rPr>
              <w:t>har</w:t>
            </w:r>
            <w:proofErr w:type="spellEnd"/>
          </w:p>
        </w:tc>
        <w:tc>
          <w:tcPr>
            <w:tcW w:w="5299" w:type="dxa"/>
          </w:tcPr>
          <w:p w14:paraId="7E405F71" w14:textId="6AAFF9D2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Fecha del día</w:t>
            </w:r>
          </w:p>
        </w:tc>
      </w:tr>
      <w:tr w:rsidR="00BC3E5B" w:rsidRPr="00F720C2" w14:paraId="0BDEBE27" w14:textId="77777777" w:rsidTr="003C73CE">
        <w:tc>
          <w:tcPr>
            <w:tcW w:w="1799" w:type="dxa"/>
          </w:tcPr>
          <w:p w14:paraId="0DE21E8E" w14:textId="1EDD7A72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6963F7">
              <w:rPr>
                <w:rFonts w:ascii="Arial Narrow" w:hAnsi="Arial Narrow" w:cs="Times New Roman"/>
                <w:lang w:val="es-ES"/>
              </w:rPr>
              <w:t>hEvento</w:t>
            </w:r>
            <w:proofErr w:type="spellEnd"/>
          </w:p>
        </w:tc>
        <w:tc>
          <w:tcPr>
            <w:tcW w:w="1492" w:type="dxa"/>
          </w:tcPr>
          <w:p w14:paraId="36BAF7B1" w14:textId="5A87AFA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3DBD0D6E" w14:textId="292F7946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18B8FD6B" w14:textId="4BFD7F0F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Hora del día</w:t>
            </w:r>
          </w:p>
        </w:tc>
      </w:tr>
      <w:tr w:rsidR="00BC3E5B" w:rsidRPr="00F720C2" w14:paraId="087C0204" w14:textId="77777777" w:rsidTr="003C73CE">
        <w:tc>
          <w:tcPr>
            <w:tcW w:w="1799" w:type="dxa"/>
          </w:tcPr>
          <w:p w14:paraId="6A2E5604" w14:textId="27742029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6963F7">
              <w:rPr>
                <w:rFonts w:ascii="Arial Narrow" w:hAnsi="Arial Narrow" w:cs="Times New Roman"/>
                <w:lang w:val="es-ES"/>
              </w:rPr>
              <w:t>aEvento</w:t>
            </w:r>
            <w:proofErr w:type="spellEnd"/>
          </w:p>
        </w:tc>
        <w:tc>
          <w:tcPr>
            <w:tcW w:w="1492" w:type="dxa"/>
          </w:tcPr>
          <w:p w14:paraId="0EA6C00E" w14:textId="5E84BA1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2E22A271" w14:textId="765869B4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01BE9C3A" w14:textId="6885F7F1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Actividad del día</w:t>
            </w:r>
          </w:p>
        </w:tc>
      </w:tr>
    </w:tbl>
    <w:p w14:paraId="176549FD" w14:textId="77777777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bookmarkEnd w:id="0"/>
    <w:p w14:paraId="1B012EA9" w14:textId="32A69020" w:rsidR="003D67AD" w:rsidRPr="004D219F" w:rsidRDefault="003D67AD" w:rsidP="003D67AD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Salida</w:t>
      </w:r>
      <w:r w:rsidRPr="004D219F">
        <w:rPr>
          <w:rFonts w:ascii="Arial Narrow" w:hAnsi="Arial Narrow" w:cs="Times New Roman"/>
          <w:b/>
          <w:bCs/>
          <w:lang w:val="es-ES"/>
        </w:rPr>
        <w:t>:</w:t>
      </w:r>
      <w:r>
        <w:rPr>
          <w:rFonts w:ascii="Arial Narrow" w:hAnsi="Arial Narrow" w:cs="Times New Roman"/>
          <w:b/>
          <w:bCs/>
          <w:lang w:val="es-ES"/>
        </w:rPr>
        <w:t xml:space="preserve"> </w:t>
      </w:r>
      <w:r w:rsidRPr="003D67AD">
        <w:rPr>
          <w:rFonts w:ascii="Arial Narrow" w:hAnsi="Arial Narrow" w:cs="Times New Roman"/>
          <w:b/>
          <w:bCs/>
          <w:lang w:val="es-ES"/>
        </w:rPr>
        <w:t>diccionario con lista de tuplas</w:t>
      </w:r>
    </w:p>
    <w:p w14:paraId="796B004A" w14:textId="33962FF4" w:rsidR="003D67AD" w:rsidRDefault="003D67AD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3D67AD" w:rsidRPr="00C12F33" w14:paraId="642FB1EC" w14:textId="77777777" w:rsidTr="00062DE0">
        <w:tc>
          <w:tcPr>
            <w:tcW w:w="2972" w:type="dxa"/>
          </w:tcPr>
          <w:p w14:paraId="15802715" w14:textId="77777777" w:rsidR="003D67AD" w:rsidRPr="003D67AD" w:rsidRDefault="003D67AD" w:rsidP="00062DE0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70681662" w14:textId="77777777" w:rsidR="003D67AD" w:rsidRPr="003D67AD" w:rsidRDefault="003D67AD" w:rsidP="00062DE0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3D67AD" w14:paraId="05A09F90" w14:textId="77777777" w:rsidTr="00062DE0">
        <w:tc>
          <w:tcPr>
            <w:tcW w:w="2972" w:type="dxa"/>
          </w:tcPr>
          <w:p w14:paraId="14C9A28C" w14:textId="283750C1" w:rsidR="003D67AD" w:rsidRPr="003D67AD" w:rsidRDefault="003D67AD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3D67AD"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  <w:r w:rsidR="009F406D">
              <w:rPr>
                <w:rFonts w:ascii="Arial Narrow" w:hAnsi="Arial Narrow" w:cs="Times New Roman"/>
                <w:lang w:val="es-ES"/>
              </w:rPr>
              <w:t xml:space="preserve"> {:}</w:t>
            </w:r>
          </w:p>
        </w:tc>
        <w:tc>
          <w:tcPr>
            <w:tcW w:w="5856" w:type="dxa"/>
          </w:tcPr>
          <w:p w14:paraId="40FE56BC" w14:textId="77777777" w:rsidR="003D67AD" w:rsidRDefault="003D67AD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3D67AD">
              <w:rPr>
                <w:rFonts w:ascii="Arial Narrow" w:hAnsi="Arial Narrow" w:cs="Times New Roman"/>
                <w:lang w:val="es-ES"/>
              </w:rPr>
              <w:t xml:space="preserve">Cadena de caracteres de la forma </w:t>
            </w:r>
          </w:p>
          <w:p w14:paraId="34810099" w14:textId="72339A24" w:rsidR="00290EBD" w:rsidRPr="001810F4" w:rsidRDefault="00290EBD" w:rsidP="003D67AD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“Registro consultado: * Hora: {</w:t>
            </w:r>
            <w:proofErr w:type="spellStart"/>
            <w:r w:rsidR="00B62097" w:rsidRPr="00B62097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hEvento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 * Actividad: {</w:t>
            </w:r>
            <w:proofErr w:type="spellStart"/>
            <w:r w:rsidR="00B62097" w:rsidRPr="00B62097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aEvento</w:t>
            </w:r>
            <w:proofErr w:type="spellEnd"/>
            <w:r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}”</w:t>
            </w:r>
          </w:p>
          <w:p w14:paraId="256BE322" w14:textId="77777777" w:rsidR="003D67AD" w:rsidRDefault="003D67AD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ó</w:t>
            </w:r>
            <w:proofErr w:type="spellEnd"/>
          </w:p>
          <w:p w14:paraId="166D9959" w14:textId="0E950DAE" w:rsidR="003D67AD" w:rsidRPr="003D67AD" w:rsidRDefault="003D67AD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290EBD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“No hay actividades agendadas para dicha fecha”</w:t>
            </w:r>
          </w:p>
        </w:tc>
      </w:tr>
    </w:tbl>
    <w:p w14:paraId="23BA6F18" w14:textId="77777777" w:rsidR="003D67AD" w:rsidRPr="003D67AD" w:rsidRDefault="003D67AD" w:rsidP="006939FB">
      <w:pPr>
        <w:jc w:val="both"/>
        <w:rPr>
          <w:rFonts w:ascii="Arial Narrow" w:hAnsi="Arial Narrow" w:cs="Times New Roman"/>
          <w:b/>
          <w:bCs/>
        </w:rPr>
      </w:pPr>
    </w:p>
    <w:p w14:paraId="5788B7FB" w14:textId="77777777" w:rsidR="003D67AD" w:rsidRDefault="003D67AD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50D31982" w14:textId="5DA0B5CA" w:rsidR="004D219F" w:rsidRDefault="006963F7" w:rsidP="006939FB">
      <w:pPr>
        <w:jc w:val="both"/>
        <w:rPr>
          <w:rFonts w:ascii="Arial Narrow" w:hAnsi="Arial Narrow" w:cs="Times New Roman"/>
          <w:lang w:val="es-ES"/>
        </w:rPr>
      </w:pPr>
      <w:r w:rsidRPr="006963F7">
        <w:rPr>
          <w:rFonts w:ascii="Arial Narrow" w:hAnsi="Arial Narrow" w:cs="Times New Roman"/>
          <w:b/>
          <w:bCs/>
          <w:lang w:val="es-ES"/>
        </w:rPr>
        <w:t>Requerimiento.</w:t>
      </w:r>
      <w:r>
        <w:rPr>
          <w:rFonts w:ascii="Arial Narrow" w:hAnsi="Arial Narrow" w:cs="Times New Roman"/>
          <w:lang w:val="es-ES"/>
        </w:rPr>
        <w:t xml:space="preserve">  Para el desarrollo de esta implementación, el programador debe permitir introducir un registro de actividades desde una </w:t>
      </w:r>
      <w:r w:rsidRPr="006963F7">
        <w:rPr>
          <w:rFonts w:ascii="Arial Narrow" w:hAnsi="Arial Narrow" w:cs="Times New Roman"/>
          <w:b/>
          <w:bCs/>
          <w:i/>
          <w:iCs/>
          <w:lang w:val="es-ES"/>
        </w:rPr>
        <w:t>lista de tuplas</w:t>
      </w:r>
      <w:r>
        <w:rPr>
          <w:rFonts w:ascii="Arial Narrow" w:hAnsi="Arial Narrow" w:cs="Times New Roman"/>
          <w:lang w:val="es-ES"/>
        </w:rPr>
        <w:t xml:space="preserve"> </w:t>
      </w:r>
      <w:r w:rsidR="00B73E9F">
        <w:rPr>
          <w:rFonts w:ascii="Arial Narrow" w:hAnsi="Arial Narrow" w:cs="Times New Roman"/>
          <w:lang w:val="es-ES"/>
        </w:rPr>
        <w:t xml:space="preserve">como parámetro de </w:t>
      </w:r>
      <w:r w:rsidR="00B73E9F" w:rsidRPr="00B73E9F">
        <w:rPr>
          <w:rFonts w:ascii="Courier New" w:hAnsi="Courier New" w:cs="Courier New"/>
          <w:sz w:val="20"/>
          <w:szCs w:val="20"/>
          <w:lang w:val="es-ES"/>
        </w:rPr>
        <w:t>Agendamiento</w:t>
      </w:r>
      <w:r w:rsidR="00B73E9F">
        <w:rPr>
          <w:rFonts w:ascii="Arial Narrow" w:hAnsi="Arial Narrow" w:cs="Times New Roman"/>
          <w:lang w:val="es-ES"/>
        </w:rPr>
        <w:t xml:space="preserve"> </w:t>
      </w:r>
      <w:r>
        <w:rPr>
          <w:rFonts w:ascii="Arial Narrow" w:hAnsi="Arial Narrow" w:cs="Times New Roman"/>
          <w:lang w:val="es-ES"/>
        </w:rPr>
        <w:t xml:space="preserve">y convertirlo luego en un </w:t>
      </w:r>
      <w:r w:rsidRPr="006963F7">
        <w:rPr>
          <w:rFonts w:ascii="Arial Narrow" w:hAnsi="Arial Narrow" w:cs="Times New Roman"/>
          <w:b/>
          <w:bCs/>
          <w:i/>
          <w:iCs/>
          <w:lang w:val="es-ES"/>
        </w:rPr>
        <w:t>diccionario con lista de tuplas</w:t>
      </w:r>
      <w:r w:rsidR="004D219F">
        <w:rPr>
          <w:rFonts w:ascii="Arial Narrow" w:hAnsi="Arial Narrow" w:cs="Times New Roman"/>
          <w:b/>
          <w:bCs/>
          <w:i/>
          <w:iCs/>
          <w:lang w:val="es-ES"/>
        </w:rPr>
        <w:t>.</w:t>
      </w:r>
      <w:r>
        <w:rPr>
          <w:rFonts w:ascii="Arial Narrow" w:hAnsi="Arial Narrow" w:cs="Times New Roman"/>
          <w:lang w:val="es-ES"/>
        </w:rPr>
        <w:t xml:space="preserve"> </w:t>
      </w:r>
    </w:p>
    <w:p w14:paraId="3C26773D" w14:textId="77777777" w:rsidR="004D219F" w:rsidRDefault="004D219F" w:rsidP="006939FB">
      <w:pPr>
        <w:jc w:val="both"/>
        <w:rPr>
          <w:rFonts w:ascii="Arial Narrow" w:hAnsi="Arial Narrow" w:cs="Times New Roman"/>
          <w:lang w:val="es-ES"/>
        </w:rPr>
      </w:pPr>
    </w:p>
    <w:p w14:paraId="6BEBC226" w14:textId="576BA26C" w:rsidR="006939FB" w:rsidRPr="00F720C2" w:rsidRDefault="004D219F" w:rsidP="006939FB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A</w:t>
      </w:r>
      <w:r w:rsidR="006963F7">
        <w:rPr>
          <w:rFonts w:ascii="Arial Narrow" w:hAnsi="Arial Narrow" w:cs="Times New Roman"/>
          <w:lang w:val="es-ES"/>
        </w:rPr>
        <w:t xml:space="preserve">simismo, </w:t>
      </w:r>
      <w:r>
        <w:rPr>
          <w:rFonts w:ascii="Arial Narrow" w:hAnsi="Arial Narrow" w:cs="Times New Roman"/>
          <w:lang w:val="es-ES"/>
        </w:rPr>
        <w:t xml:space="preserve">se debe </w:t>
      </w:r>
      <w:r w:rsidR="006963F7">
        <w:rPr>
          <w:rFonts w:ascii="Arial Narrow" w:hAnsi="Arial Narrow" w:cs="Times New Roman"/>
          <w:lang w:val="es-ES"/>
        </w:rPr>
        <w:t xml:space="preserve">permitir </w:t>
      </w:r>
      <w:r w:rsidR="001810F4">
        <w:rPr>
          <w:rFonts w:ascii="Arial Narrow" w:hAnsi="Arial Narrow" w:cs="Times New Roman"/>
          <w:lang w:val="es-ES"/>
        </w:rPr>
        <w:t xml:space="preserve">desde la función </w:t>
      </w:r>
      <w:proofErr w:type="spellStart"/>
      <w:r w:rsidR="001810F4" w:rsidRPr="00B73E9F">
        <w:rPr>
          <w:rFonts w:ascii="Courier New" w:hAnsi="Courier New" w:cs="Courier New"/>
          <w:sz w:val="20"/>
          <w:szCs w:val="20"/>
          <w:lang w:val="es-ES"/>
        </w:rPr>
        <w:t>consultaRegistro</w:t>
      </w:r>
      <w:proofErr w:type="spellEnd"/>
      <w:r w:rsidR="001810F4">
        <w:rPr>
          <w:rFonts w:ascii="Arial Narrow" w:hAnsi="Arial Narrow" w:cs="Times New Roman"/>
          <w:lang w:val="es-ES"/>
        </w:rPr>
        <w:t xml:space="preserve"> quien llama a un nuevo registro</w:t>
      </w:r>
      <w:r w:rsidR="00B73E9F">
        <w:rPr>
          <w:rFonts w:ascii="Arial Narrow" w:hAnsi="Arial Narrow" w:cs="Times New Roman"/>
          <w:lang w:val="es-ES"/>
        </w:rPr>
        <w:t xml:space="preserve"> desde la función </w:t>
      </w:r>
      <w:r w:rsidR="00B73E9F" w:rsidRPr="00272B4B">
        <w:rPr>
          <w:rFonts w:ascii="Courier New" w:hAnsi="Courier New" w:cs="Courier New"/>
          <w:sz w:val="20"/>
          <w:szCs w:val="20"/>
          <w:lang w:val="es-ES"/>
        </w:rPr>
        <w:t>Agendamiento</w:t>
      </w:r>
      <w:r w:rsidR="001810F4">
        <w:rPr>
          <w:rFonts w:ascii="Arial Narrow" w:hAnsi="Arial Narrow" w:cs="Times New Roman"/>
          <w:lang w:val="es-ES"/>
        </w:rPr>
        <w:t xml:space="preserve">, manejar la entrada de un parámetro </w:t>
      </w:r>
      <w:r w:rsidR="00A8467F">
        <w:rPr>
          <w:rFonts w:ascii="Arial Narrow" w:hAnsi="Arial Narrow" w:cs="Times New Roman"/>
          <w:lang w:val="es-ES"/>
        </w:rPr>
        <w:t xml:space="preserve">tipo </w:t>
      </w:r>
      <w:proofErr w:type="spellStart"/>
      <w:r w:rsidR="00A8467F" w:rsidRPr="00B73E9F">
        <w:rPr>
          <w:rFonts w:ascii="Courier New" w:hAnsi="Courier New" w:cs="Courier New"/>
          <w:sz w:val="20"/>
          <w:szCs w:val="20"/>
          <w:lang w:val="es-ES"/>
        </w:rPr>
        <w:t>fEvento</w:t>
      </w:r>
      <w:proofErr w:type="spellEnd"/>
      <w:r w:rsidR="00A8467F">
        <w:rPr>
          <w:rFonts w:ascii="Arial Narrow" w:hAnsi="Arial Narrow" w:cs="Times New Roman"/>
          <w:lang w:val="es-ES"/>
        </w:rPr>
        <w:t xml:space="preserve"> </w:t>
      </w:r>
      <w:r w:rsidR="001810F4">
        <w:rPr>
          <w:rFonts w:ascii="Arial Narrow" w:hAnsi="Arial Narrow" w:cs="Times New Roman"/>
          <w:lang w:val="es-ES"/>
        </w:rPr>
        <w:t xml:space="preserve">para ubicar una fecha en específico </w:t>
      </w:r>
      <w:r w:rsidR="00B73E9F">
        <w:rPr>
          <w:rFonts w:ascii="Arial Narrow" w:hAnsi="Arial Narrow" w:cs="Times New Roman"/>
          <w:lang w:val="es-ES"/>
        </w:rPr>
        <w:t>y así</w:t>
      </w:r>
      <w:r w:rsidR="001810F4">
        <w:rPr>
          <w:rFonts w:ascii="Arial Narrow" w:hAnsi="Arial Narrow" w:cs="Times New Roman"/>
          <w:lang w:val="es-ES"/>
        </w:rPr>
        <w:t xml:space="preserve"> consultar el registro de algún evento.</w:t>
      </w:r>
    </w:p>
    <w:p w14:paraId="6A94BD09" w14:textId="6724FC7A" w:rsidR="00F720C2" w:rsidRPr="00F720C2" w:rsidRDefault="00F720C2" w:rsidP="006939FB">
      <w:pPr>
        <w:jc w:val="both"/>
        <w:rPr>
          <w:rFonts w:ascii="Arial Narrow" w:hAnsi="Arial Narrow" w:cs="Times New Roman"/>
          <w:lang w:val="es-ES"/>
        </w:rPr>
      </w:pPr>
    </w:p>
    <w:p w14:paraId="64F6B35D" w14:textId="1002935F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Esqueleto:</w:t>
      </w:r>
    </w:p>
    <w:p w14:paraId="4DDC4ED2" w14:textId="17C8A7AE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40AB2688" w14:textId="77777777" w:rsidR="001810F4" w:rsidRPr="001810F4" w:rsidRDefault="001810F4" w:rsidP="001810F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1810F4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r w:rsidRPr="001810F4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Agendamiento</w:t>
      </w:r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eventos: </w:t>
      </w:r>
      <w:proofErr w:type="spellStart"/>
      <w:r w:rsidRPr="001810F4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ist</w:t>
      </w:r>
      <w:proofErr w:type="spellEnd"/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:</w:t>
      </w:r>
    </w:p>
    <w:p w14:paraId="00F20A4C" w14:textId="77777777" w:rsidR="001810F4" w:rsidRPr="001810F4" w:rsidRDefault="001810F4" w:rsidP="001810F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1810F4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pass</w:t>
      </w:r>
      <w:proofErr w:type="spellEnd"/>
    </w:p>
    <w:p w14:paraId="07D58C71" w14:textId="333A1022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41A603F6" w14:textId="77777777" w:rsidR="001810F4" w:rsidRPr="001810F4" w:rsidRDefault="001810F4" w:rsidP="001810F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1810F4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proofErr w:type="spellStart"/>
      <w:r w:rsidRPr="001810F4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consultaRegistro</w:t>
      </w:r>
      <w:proofErr w:type="spellEnd"/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1810F4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agenda</w:t>
      </w:r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, </w:t>
      </w:r>
      <w:proofErr w:type="spellStart"/>
      <w:r w:rsidRPr="001810F4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fechaEvento</w:t>
      </w:r>
      <w:proofErr w:type="spellEnd"/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:</w:t>
      </w:r>
    </w:p>
    <w:p w14:paraId="18F2D660" w14:textId="77777777" w:rsidR="001810F4" w:rsidRPr="001810F4" w:rsidRDefault="001810F4" w:rsidP="001810F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1810F4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1810F4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pass</w:t>
      </w:r>
      <w:proofErr w:type="spellEnd"/>
    </w:p>
    <w:p w14:paraId="5589C796" w14:textId="5D31D0BC" w:rsidR="001810F4" w:rsidRDefault="001810F4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1BB6277" w14:textId="77777777" w:rsidR="003D67AD" w:rsidRDefault="003D67AD">
      <w:pPr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br w:type="page"/>
      </w:r>
    </w:p>
    <w:p w14:paraId="10F6B7FA" w14:textId="5D794E3D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lastRenderedPageBreak/>
        <w:t>Ejemplo:</w:t>
      </w:r>
    </w:p>
    <w:p w14:paraId="28730C42" w14:textId="60AA135F" w:rsidR="001810F4" w:rsidRDefault="001810F4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697"/>
        <w:gridCol w:w="4697"/>
      </w:tblGrid>
      <w:tr w:rsidR="001810F4" w:rsidRPr="001810F4" w14:paraId="5637EA70" w14:textId="77777777" w:rsidTr="001810F4">
        <w:tc>
          <w:tcPr>
            <w:tcW w:w="4697" w:type="dxa"/>
          </w:tcPr>
          <w:p w14:paraId="430FB109" w14:textId="6F42C619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Entradas</w:t>
            </w:r>
          </w:p>
        </w:tc>
        <w:tc>
          <w:tcPr>
            <w:tcW w:w="4697" w:type="dxa"/>
          </w:tcPr>
          <w:p w14:paraId="4C077C49" w14:textId="691F8E64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Return</w:t>
            </w:r>
          </w:p>
        </w:tc>
      </w:tr>
      <w:tr w:rsidR="001810F4" w:rsidRPr="001810F4" w14:paraId="36E05393" w14:textId="77777777" w:rsidTr="001810F4">
        <w:tc>
          <w:tcPr>
            <w:tcW w:w="4697" w:type="dxa"/>
          </w:tcPr>
          <w:p w14:paraId="4765F498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([</w:t>
            </w:r>
          </w:p>
          <w:p w14:paraId="2D655804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25/12/2021','9:30am','Universidad'),</w:t>
            </w:r>
          </w:p>
          <w:p w14:paraId="23EE6167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26/12/2021','8:30am','Desayuno'),</w:t>
            </w:r>
          </w:p>
          <w:p w14:paraId="36A52CA5" w14:textId="0B1B7EFE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26/12/2021','12:30pm','Almuerzo')]), '24/12/2021')</w:t>
            </w:r>
          </w:p>
        </w:tc>
        <w:tc>
          <w:tcPr>
            <w:tcW w:w="4697" w:type="dxa"/>
          </w:tcPr>
          <w:p w14:paraId="79AE82E4" w14:textId="1360D18C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No hay actividades agendadas para dicha fecha</w:t>
            </w:r>
          </w:p>
        </w:tc>
      </w:tr>
      <w:tr w:rsidR="001810F4" w:rsidRPr="001810F4" w14:paraId="790765E1" w14:textId="77777777" w:rsidTr="001810F4">
        <w:tc>
          <w:tcPr>
            <w:tcW w:w="4697" w:type="dxa"/>
          </w:tcPr>
          <w:p w14:paraId="22EEEDA9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([</w:t>
            </w:r>
          </w:p>
          <w:p w14:paraId="432020EB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15/12/2021','9:30am','Universidad'),</w:t>
            </w:r>
          </w:p>
          <w:p w14:paraId="429BBDE0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16/12/2021','7:15am','Desayuno'),</w:t>
            </w:r>
          </w:p>
          <w:p w14:paraId="6BD0006E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16/12/2021','10:00am','Universidad'),</w:t>
            </w:r>
          </w:p>
          <w:p w14:paraId="25AD75CC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16/12/2021','2:00pm','Estudiar'),</w:t>
            </w:r>
          </w:p>
          <w:p w14:paraId="0A8CD413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n-U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</w:t>
            </w:r>
            <w:r w:rsidRPr="001810F4">
              <w:rPr>
                <w:rFonts w:ascii="Arial Narrow" w:hAnsi="Arial Narrow" w:cs="Times New Roman"/>
                <w:sz w:val="20"/>
                <w:szCs w:val="20"/>
                <w:lang w:val="en-US"/>
              </w:rPr>
              <w:t>('17/12/2021','4:00pm','Homework'),</w:t>
            </w:r>
          </w:p>
          <w:p w14:paraId="57B0A2E2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n-US"/>
              </w:rPr>
              <w:t xml:space="preserve">    </w:t>
            </w: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('19/12/2021','5:15am','Ejercicios'),</w:t>
            </w:r>
          </w:p>
          <w:p w14:paraId="2E65AAF8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19/12/2021','8:00am','Desayuno'),</w:t>
            </w:r>
          </w:p>
          <w:p w14:paraId="0D5CB108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n-U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</w:t>
            </w:r>
            <w:r w:rsidRPr="001810F4">
              <w:rPr>
                <w:rFonts w:ascii="Arial Narrow" w:hAnsi="Arial Narrow" w:cs="Times New Roman"/>
                <w:sz w:val="20"/>
                <w:szCs w:val="20"/>
                <w:lang w:val="en-US"/>
              </w:rPr>
              <w:t>('19/12/2021','11:45am','Gym'),</w:t>
            </w:r>
          </w:p>
          <w:p w14:paraId="38003794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n-US"/>
              </w:rPr>
              <w:t xml:space="preserve">    </w:t>
            </w: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('19/12/2021','2:00am','Universidad'),</w:t>
            </w:r>
          </w:p>
          <w:p w14:paraId="7B610107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19/12/2021','5:45am','Cine'),</w:t>
            </w:r>
          </w:p>
          <w:p w14:paraId="7F2D1593" w14:textId="537168B2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    ('19/12/2021','10:30pm','Cena')]), '19/12/2021')</w:t>
            </w:r>
          </w:p>
        </w:tc>
        <w:tc>
          <w:tcPr>
            <w:tcW w:w="4697" w:type="dxa"/>
          </w:tcPr>
          <w:p w14:paraId="68FA1A0F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Registro consultado: * Hora: 5:15am * Actividad: Ejercicios</w:t>
            </w:r>
          </w:p>
          <w:p w14:paraId="5DC69746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Registro consultado: * Hora: 8:00am * Actividad: Desayuno</w:t>
            </w:r>
          </w:p>
          <w:p w14:paraId="26A652DD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Registro consultado: * Hora: 11:45am * Actividad: </w:t>
            </w:r>
            <w:proofErr w:type="spellStart"/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Gym</w:t>
            </w:r>
            <w:proofErr w:type="spellEnd"/>
          </w:p>
          <w:p w14:paraId="55C5BA7B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Registro consultado: * Hora: 2:00am * Actividad: Universidad</w:t>
            </w:r>
          </w:p>
          <w:p w14:paraId="1D8FE47E" w14:textId="7777777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Registro consultado: * Hora: 5:45am * Actividad: Cine</w:t>
            </w:r>
          </w:p>
          <w:p w14:paraId="7FA1B0C5" w14:textId="343D6727" w:rsidR="001810F4" w:rsidRPr="001810F4" w:rsidRDefault="001810F4" w:rsidP="001810F4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sz w:val="20"/>
                <w:szCs w:val="20"/>
                <w:lang w:val="es-ES"/>
              </w:rPr>
              <w:t>Registro consultado: * Hora: 10:30pm * Actividad: Cena</w:t>
            </w:r>
          </w:p>
        </w:tc>
      </w:tr>
      <w:tr w:rsidR="007A389B" w:rsidRPr="001810F4" w14:paraId="395A61CC" w14:textId="77777777" w:rsidTr="001810F4">
        <w:tc>
          <w:tcPr>
            <w:tcW w:w="4697" w:type="dxa"/>
          </w:tcPr>
          <w:p w14:paraId="3A1D78A5" w14:textId="424EEBC6" w:rsidR="007A389B" w:rsidRPr="007A389B" w:rsidRDefault="007A389B" w:rsidP="007A389B">
            <w:pPr>
              <w:jc w:val="both"/>
              <w:rPr>
                <w:rFonts w:ascii="Arial Narrow" w:hAnsi="Arial Narrow" w:cs="Times New Roman"/>
                <w:sz w:val="20"/>
                <w:szCs w:val="20"/>
              </w:rPr>
            </w:pPr>
            <w:r w:rsidRPr="007A389B">
              <w:rPr>
                <w:rFonts w:ascii="Arial Narrow" w:hAnsi="Arial Narrow" w:cs="Times New Roman"/>
                <w:sz w:val="20"/>
                <w:szCs w:val="20"/>
              </w:rPr>
              <w:t>([</w:t>
            </w:r>
          </w:p>
          <w:p w14:paraId="17AA12E8" w14:textId="77777777" w:rsidR="007A389B" w:rsidRPr="007A389B" w:rsidRDefault="007A389B" w:rsidP="007A389B">
            <w:pPr>
              <w:jc w:val="both"/>
              <w:rPr>
                <w:rFonts w:ascii="Arial Narrow" w:hAnsi="Arial Narrow" w:cs="Times New Roman"/>
                <w:sz w:val="20"/>
                <w:szCs w:val="20"/>
              </w:rPr>
            </w:pPr>
            <w:r w:rsidRPr="007A389B">
              <w:rPr>
                <w:rFonts w:ascii="Arial Narrow" w:hAnsi="Arial Narrow" w:cs="Times New Roman"/>
                <w:sz w:val="20"/>
                <w:szCs w:val="20"/>
              </w:rPr>
              <w:t xml:space="preserve">    ('25/12/2021','9:30am','Universidad'),</w:t>
            </w:r>
          </w:p>
          <w:p w14:paraId="72A41443" w14:textId="77777777" w:rsidR="007A389B" w:rsidRPr="007A389B" w:rsidRDefault="007A389B" w:rsidP="007A389B">
            <w:pPr>
              <w:jc w:val="both"/>
              <w:rPr>
                <w:rFonts w:ascii="Arial Narrow" w:hAnsi="Arial Narrow" w:cs="Times New Roman"/>
                <w:sz w:val="20"/>
                <w:szCs w:val="20"/>
              </w:rPr>
            </w:pPr>
            <w:r w:rsidRPr="007A389B">
              <w:rPr>
                <w:rFonts w:ascii="Arial Narrow" w:hAnsi="Arial Narrow" w:cs="Times New Roman"/>
                <w:sz w:val="20"/>
                <w:szCs w:val="20"/>
              </w:rPr>
              <w:t xml:space="preserve">    ('26/12/2021','8:30am','Desayuno'),</w:t>
            </w:r>
          </w:p>
          <w:p w14:paraId="1BAA4135" w14:textId="77777777" w:rsidR="007A389B" w:rsidRPr="007A389B" w:rsidRDefault="007A389B" w:rsidP="007A389B">
            <w:pPr>
              <w:jc w:val="both"/>
              <w:rPr>
                <w:rFonts w:ascii="Arial Narrow" w:hAnsi="Arial Narrow" w:cs="Times New Roman"/>
                <w:sz w:val="20"/>
                <w:szCs w:val="20"/>
              </w:rPr>
            </w:pPr>
            <w:r w:rsidRPr="007A389B">
              <w:rPr>
                <w:rFonts w:ascii="Arial Narrow" w:hAnsi="Arial Narrow" w:cs="Times New Roman"/>
                <w:sz w:val="20"/>
                <w:szCs w:val="20"/>
              </w:rPr>
              <w:t xml:space="preserve">    ('26/12/2021','12:30pm','Almuerzo')]), '26/12/2021')</w:t>
            </w:r>
          </w:p>
          <w:p w14:paraId="4C3CA855" w14:textId="6D945343" w:rsidR="007A389B" w:rsidRPr="007A389B" w:rsidRDefault="007A389B" w:rsidP="007A389B">
            <w:pPr>
              <w:jc w:val="both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7A389B">
              <w:rPr>
                <w:rFonts w:ascii="Arial Narrow" w:hAnsi="Arial Narrow" w:cs="Times New Roman"/>
                <w:sz w:val="20"/>
                <w:szCs w:val="20"/>
              </w:rPr>
              <w:t>print</w:t>
            </w:r>
            <w:proofErr w:type="spellEnd"/>
            <w:r w:rsidRPr="007A389B">
              <w:rPr>
                <w:rFonts w:ascii="Arial Narrow" w:hAnsi="Arial Narrow" w:cs="Times New Roman"/>
                <w:sz w:val="20"/>
                <w:szCs w:val="20"/>
              </w:rPr>
              <w:t>()</w:t>
            </w:r>
          </w:p>
        </w:tc>
        <w:tc>
          <w:tcPr>
            <w:tcW w:w="4697" w:type="dxa"/>
          </w:tcPr>
          <w:p w14:paraId="673D252E" w14:textId="77777777" w:rsidR="007A389B" w:rsidRPr="007A389B" w:rsidRDefault="007A389B" w:rsidP="007A389B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7A389B">
              <w:rPr>
                <w:rFonts w:ascii="Arial Narrow" w:hAnsi="Arial Narrow" w:cs="Times New Roman"/>
                <w:sz w:val="20"/>
                <w:szCs w:val="20"/>
                <w:lang w:val="es-ES"/>
              </w:rPr>
              <w:t>Registro consultado: * Hora: 8:30am * Actividad: Desayuno</w:t>
            </w:r>
          </w:p>
          <w:p w14:paraId="4E12913B" w14:textId="2FC83AA4" w:rsidR="007A389B" w:rsidRPr="001810F4" w:rsidRDefault="007A389B" w:rsidP="007A389B">
            <w:pPr>
              <w:jc w:val="both"/>
              <w:rPr>
                <w:rFonts w:ascii="Arial Narrow" w:hAnsi="Arial Narrow" w:cs="Times New Roman"/>
                <w:sz w:val="20"/>
                <w:szCs w:val="20"/>
                <w:lang w:val="es-ES"/>
              </w:rPr>
            </w:pPr>
            <w:r w:rsidRPr="007A389B">
              <w:rPr>
                <w:rFonts w:ascii="Arial Narrow" w:hAnsi="Arial Narrow" w:cs="Times New Roman"/>
                <w:sz w:val="20"/>
                <w:szCs w:val="20"/>
                <w:lang w:val="es-ES"/>
              </w:rPr>
              <w:t>Registro consultado: * Hora: 12:30pm * Actividad: Almuerzo</w:t>
            </w:r>
          </w:p>
        </w:tc>
      </w:tr>
    </w:tbl>
    <w:p w14:paraId="77B603B7" w14:textId="77777777" w:rsidR="001810F4" w:rsidRPr="001810F4" w:rsidRDefault="001810F4" w:rsidP="006939FB">
      <w:pPr>
        <w:jc w:val="both"/>
        <w:rPr>
          <w:rFonts w:ascii="Arial Narrow" w:hAnsi="Arial Narrow" w:cs="Times New Roman"/>
          <w:b/>
          <w:bCs/>
          <w:sz w:val="20"/>
          <w:szCs w:val="20"/>
          <w:lang w:val="es-ES"/>
        </w:rPr>
      </w:pPr>
    </w:p>
    <w:sectPr w:rsidR="001810F4" w:rsidRPr="001810F4" w:rsidSect="00180A89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F446F" w14:textId="77777777" w:rsidR="00C11F9F" w:rsidRDefault="00C11F9F" w:rsidP="00B31B07">
      <w:r>
        <w:separator/>
      </w:r>
    </w:p>
  </w:endnote>
  <w:endnote w:type="continuationSeparator" w:id="0">
    <w:p w14:paraId="21FABFA1" w14:textId="77777777" w:rsidR="00C11F9F" w:rsidRDefault="00C11F9F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4ADA9" w14:textId="77777777" w:rsidR="00C11F9F" w:rsidRDefault="00C11F9F" w:rsidP="00B31B07">
      <w:r>
        <w:separator/>
      </w:r>
    </w:p>
  </w:footnote>
  <w:footnote w:type="continuationSeparator" w:id="0">
    <w:p w14:paraId="5454A021" w14:textId="77777777" w:rsidR="00C11F9F" w:rsidRDefault="00C11F9F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kwNKwFAIvvubEtAAAA"/>
  </w:docVars>
  <w:rsids>
    <w:rsidRoot w:val="00D03010"/>
    <w:rsid w:val="00013E1A"/>
    <w:rsid w:val="00016A51"/>
    <w:rsid w:val="00054D28"/>
    <w:rsid w:val="0008740E"/>
    <w:rsid w:val="001641A8"/>
    <w:rsid w:val="00180A89"/>
    <w:rsid w:val="001810F4"/>
    <w:rsid w:val="001A2E12"/>
    <w:rsid w:val="001A3236"/>
    <w:rsid w:val="001D2B6D"/>
    <w:rsid w:val="002010BF"/>
    <w:rsid w:val="00226106"/>
    <w:rsid w:val="00272B4B"/>
    <w:rsid w:val="00290EBD"/>
    <w:rsid w:val="00312073"/>
    <w:rsid w:val="00322237"/>
    <w:rsid w:val="00353B03"/>
    <w:rsid w:val="003C73CE"/>
    <w:rsid w:val="003D67AD"/>
    <w:rsid w:val="00454DF3"/>
    <w:rsid w:val="004703FF"/>
    <w:rsid w:val="004D219F"/>
    <w:rsid w:val="004F57F4"/>
    <w:rsid w:val="00524DCF"/>
    <w:rsid w:val="00544E2B"/>
    <w:rsid w:val="00557CB7"/>
    <w:rsid w:val="005C4719"/>
    <w:rsid w:val="005F737F"/>
    <w:rsid w:val="006939FB"/>
    <w:rsid w:val="006963F7"/>
    <w:rsid w:val="007A389B"/>
    <w:rsid w:val="007B7377"/>
    <w:rsid w:val="007B754F"/>
    <w:rsid w:val="00810789"/>
    <w:rsid w:val="0083372A"/>
    <w:rsid w:val="008956DA"/>
    <w:rsid w:val="008B2280"/>
    <w:rsid w:val="008D1AC9"/>
    <w:rsid w:val="00906397"/>
    <w:rsid w:val="009624A3"/>
    <w:rsid w:val="009C3FC8"/>
    <w:rsid w:val="009D5522"/>
    <w:rsid w:val="009F406D"/>
    <w:rsid w:val="00A8467F"/>
    <w:rsid w:val="00AF0C56"/>
    <w:rsid w:val="00B26EAD"/>
    <w:rsid w:val="00B31B07"/>
    <w:rsid w:val="00B62097"/>
    <w:rsid w:val="00B73E9F"/>
    <w:rsid w:val="00BC3E5B"/>
    <w:rsid w:val="00BD22DE"/>
    <w:rsid w:val="00C0644F"/>
    <w:rsid w:val="00C11F9F"/>
    <w:rsid w:val="00C12F33"/>
    <w:rsid w:val="00C665A9"/>
    <w:rsid w:val="00D03010"/>
    <w:rsid w:val="00DC422C"/>
    <w:rsid w:val="00DF1507"/>
    <w:rsid w:val="00EB38F2"/>
    <w:rsid w:val="00F639B3"/>
    <w:rsid w:val="00F720C2"/>
    <w:rsid w:val="00F93D1C"/>
    <w:rsid w:val="00FA6B1B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58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9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8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06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33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401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24</cp:revision>
  <cp:lastPrinted>2021-05-24T11:34:00Z</cp:lastPrinted>
  <dcterms:created xsi:type="dcterms:W3CDTF">2021-04-25T23:02:00Z</dcterms:created>
  <dcterms:modified xsi:type="dcterms:W3CDTF">2021-05-25T11:18:00Z</dcterms:modified>
</cp:coreProperties>
</file>